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F8E422" w14:textId="77777777" w:rsidR="000D32AB" w:rsidRDefault="00995EA0">
      <w:pPr>
        <w:pStyle w:val="Title"/>
      </w:pPr>
      <w:r>
        <w:t>Title of Your Project</w:t>
      </w:r>
    </w:p>
    <w:p w14:paraId="06F8E423" w14:textId="77777777" w:rsidR="000D32AB" w:rsidRDefault="00995EA0">
      <w:pPr>
        <w:pStyle w:val="Author"/>
      </w:pPr>
      <w:r>
        <w:t>Group Number and Member’s Names</w:t>
      </w:r>
    </w:p>
    <w:p w14:paraId="06F8E429" w14:textId="083443A6" w:rsidR="000D32AB" w:rsidRDefault="00E839A1">
      <w:pPr>
        <w:pStyle w:val="Heading1"/>
      </w:pPr>
      <w:bookmarkStart w:id="0" w:name="introduction"/>
      <w:r>
        <w:t>Section</w:t>
      </w:r>
    </w:p>
    <w:p w14:paraId="06F8E42A" w14:textId="61B66EEA" w:rsidR="000D32AB" w:rsidRDefault="00E839A1">
      <w:pPr>
        <w:pStyle w:val="Heading2"/>
      </w:pPr>
      <w:bookmarkStart w:id="1" w:name="ecological-background"/>
      <w:r>
        <w:t>Sub-section</w:t>
      </w:r>
    </w:p>
    <w:p w14:paraId="136A437F" w14:textId="77777777" w:rsidR="00995EA0" w:rsidRPr="00995EA0" w:rsidRDefault="00995EA0" w:rsidP="00995EA0">
      <w:pPr>
        <w:pStyle w:val="FirstParagraph"/>
      </w:pPr>
      <w:r w:rsidRPr="00995EA0">
        <w:t>Maximum of 75 words (approximately 2-3 sentences).</w:t>
      </w:r>
    </w:p>
    <w:p w14:paraId="2EC9EBDD" w14:textId="1C280E09" w:rsidR="00995EA0" w:rsidRPr="00995EA0" w:rsidRDefault="00995EA0" w:rsidP="00995EA0">
      <w:pPr>
        <w:pStyle w:val="FirstParagraph"/>
      </w:pPr>
      <w:r w:rsidRPr="00995EA0">
        <w:t xml:space="preserve">This sub-section must include a few brief statements about the general ecological context or problem that led to the formulation of your project objective(s). This sub-section is not supposed to be a comprehensive Introduction (note the word limit) but will enable you to demonstrate how to </w:t>
      </w:r>
      <w:proofErr w:type="spellStart"/>
      <w:r w:rsidRPr="00995EA0">
        <w:t>succintly</w:t>
      </w:r>
      <w:proofErr w:type="spellEnd"/>
      <w:r w:rsidRPr="00995EA0">
        <w:t xml:space="preserve"> set the stage for the statement of your objectives.</w:t>
      </w:r>
    </w:p>
    <w:p w14:paraId="47AF322E" w14:textId="77777777" w:rsidR="00995EA0" w:rsidRPr="00995EA0" w:rsidRDefault="00995EA0" w:rsidP="00995EA0">
      <w:pPr>
        <w:pStyle w:val="BodyText"/>
      </w:pPr>
    </w:p>
    <w:p w14:paraId="06F8E42B" w14:textId="77777777" w:rsidR="000D32AB" w:rsidRDefault="00995EA0" w:rsidP="00995EA0">
      <w:pPr>
        <w:pStyle w:val="BlockText"/>
      </w:pPr>
      <w:r>
        <w:t>Maximum of 75 words (approximately 2-3 sentences).</w:t>
      </w:r>
    </w:p>
    <w:p w14:paraId="06F8E42C" w14:textId="77777777" w:rsidR="000D32AB" w:rsidRDefault="00995EA0" w:rsidP="00995EA0">
      <w:pPr>
        <w:pStyle w:val="BlockText"/>
      </w:pPr>
      <w:r>
        <w:t>This sub-section must include a few brief statements about the general ecological context or problem that led to the formulation of your project objective(s). This sub-section is not supposed to be a comprehensive Introduction (note the word limit) but will enable you to demonstrate how to succintly set the stage for the statement of your objectives.</w:t>
      </w:r>
    </w:p>
    <w:bookmarkEnd w:id="0"/>
    <w:bookmarkEnd w:id="1"/>
    <w:p w14:paraId="06F8E444" w14:textId="1D87D812" w:rsidR="000D32AB" w:rsidRDefault="000D32AB" w:rsidP="00995EA0">
      <w:pPr>
        <w:pStyle w:val="BlockText"/>
      </w:pPr>
    </w:p>
    <w:sectPr w:rsidR="000D3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60E5E" w14:textId="77777777" w:rsidR="00B37CF9" w:rsidRDefault="00B37CF9">
      <w:pPr>
        <w:spacing w:after="0"/>
      </w:pPr>
      <w:r>
        <w:separator/>
      </w:r>
    </w:p>
  </w:endnote>
  <w:endnote w:type="continuationSeparator" w:id="0">
    <w:p w14:paraId="51F5A27F" w14:textId="77777777" w:rsidR="00B37CF9" w:rsidRDefault="00B37C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77F57" w14:textId="77777777" w:rsidR="00B37CF9" w:rsidRDefault="00B37CF9">
      <w:r>
        <w:separator/>
      </w:r>
    </w:p>
  </w:footnote>
  <w:footnote w:type="continuationSeparator" w:id="0">
    <w:p w14:paraId="605F27B5" w14:textId="77777777" w:rsidR="00B37CF9" w:rsidRDefault="00B37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F498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581D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F5A28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8EB2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ACA0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3C8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2856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061F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E804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AE04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66AF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2AB"/>
    <w:rsid w:val="001259E6"/>
    <w:rsid w:val="0039597F"/>
    <w:rsid w:val="004E29B3"/>
    <w:rsid w:val="00590D07"/>
    <w:rsid w:val="00784D58"/>
    <w:rsid w:val="00803AB7"/>
    <w:rsid w:val="008D6863"/>
    <w:rsid w:val="00995EA0"/>
    <w:rsid w:val="00B37344"/>
    <w:rsid w:val="00B37CF9"/>
    <w:rsid w:val="00B86B75"/>
    <w:rsid w:val="00BC48D5"/>
    <w:rsid w:val="00C36279"/>
    <w:rsid w:val="00E315A3"/>
    <w:rsid w:val="00E839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F8E422"/>
  <w15:docId w15:val="{ED78D346-2F03-1D4F-A493-FE5709A49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6749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46749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5EA0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95EA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6749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6749D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6749D"/>
    <w:pPr>
      <w:spacing w:before="100" w:after="100"/>
      <w:ind w:left="480" w:right="480"/>
    </w:pPr>
    <w:rPr>
      <w:color w:val="000000" w:themeColor="text1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95EA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Project</dc:title>
  <dc:creator>Group Number and Member’s Names</dc:creator>
  <cp:keywords/>
  <cp:lastModifiedBy>Olivia Facca</cp:lastModifiedBy>
  <cp:revision>2</cp:revision>
  <dcterms:created xsi:type="dcterms:W3CDTF">2021-03-31T19:48:00Z</dcterms:created>
  <dcterms:modified xsi:type="dcterms:W3CDTF">2021-03-3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